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FC731B" w14:textId="0F33EED2" w:rsidR="00A62BFD" w:rsidRPr="008C291E" w:rsidRDefault="002323E4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                                                                 </w:t>
      </w:r>
      <w:r w:rsidR="006C62A4" w:rsidRPr="008C291E">
        <w:rPr>
          <w:lang w:val="pl-PL"/>
        </w:rPr>
        <w:t xml:space="preserve">     </w:t>
      </w:r>
    </w:p>
    <w:p w14:paraId="499AA566" w14:textId="3DFF88E8" w:rsidR="003E1897" w:rsidRPr="008C291E" w:rsidRDefault="00A62BFD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                                         </w:t>
      </w:r>
      <w:r w:rsidR="00D34026" w:rsidRPr="008C291E">
        <w:rPr>
          <w:lang w:val="pl-PL"/>
        </w:rPr>
        <w:t xml:space="preserve">Załącznik nr 2 do </w:t>
      </w:r>
      <w:r w:rsidR="00F37663">
        <w:rPr>
          <w:lang w:val="pl-PL"/>
        </w:rPr>
        <w:t>zapytania ofertowego nr ZP.271.2.2024</w:t>
      </w:r>
      <w:r w:rsidR="00D34026" w:rsidRPr="008C291E">
        <w:rPr>
          <w:lang w:val="pl-PL"/>
        </w:rPr>
        <w:t xml:space="preserve"> </w:t>
      </w:r>
    </w:p>
    <w:p w14:paraId="48566CFE" w14:textId="77777777" w:rsidR="00A62BFD" w:rsidRPr="008C291E" w:rsidRDefault="00A62BFD" w:rsidP="00A62BFD">
      <w:pPr>
        <w:pStyle w:val="Tekstpodstawowy"/>
        <w:jc w:val="center"/>
        <w:rPr>
          <w:b/>
          <w:sz w:val="36"/>
          <w:szCs w:val="36"/>
          <w:lang w:val="pl-PL"/>
        </w:rPr>
      </w:pPr>
    </w:p>
    <w:p w14:paraId="4CC82846" w14:textId="4CA32B24" w:rsidR="003E1897" w:rsidRPr="008C291E" w:rsidRDefault="00D34026" w:rsidP="00A62BFD">
      <w:pPr>
        <w:pStyle w:val="Tekstpodstawowy"/>
        <w:jc w:val="center"/>
        <w:rPr>
          <w:b/>
          <w:sz w:val="32"/>
          <w:szCs w:val="32"/>
          <w:lang w:val="pl-PL"/>
        </w:rPr>
      </w:pPr>
      <w:r w:rsidRPr="008C291E">
        <w:rPr>
          <w:b/>
          <w:sz w:val="32"/>
          <w:szCs w:val="32"/>
          <w:lang w:val="pl-PL"/>
        </w:rPr>
        <w:t xml:space="preserve">Oświadczenie wykonawcy składane w celu potwierdzenia spełniania wymogów oraz warunków udziału w postępowaniu ustanowionych w </w:t>
      </w:r>
      <w:r w:rsidR="00B543ED">
        <w:rPr>
          <w:b/>
          <w:sz w:val="32"/>
          <w:szCs w:val="32"/>
          <w:lang w:val="pl-PL"/>
        </w:rPr>
        <w:t>Zapytaniu ofertowym nr ZP.271.2.2024</w:t>
      </w:r>
    </w:p>
    <w:p w14:paraId="7627A534" w14:textId="77777777" w:rsidR="00A62BFD" w:rsidRPr="008C291E" w:rsidRDefault="00A62BFD">
      <w:pPr>
        <w:pStyle w:val="Tekstpodstawowy"/>
        <w:rPr>
          <w:lang w:val="pl-PL"/>
        </w:rPr>
      </w:pPr>
    </w:p>
    <w:p w14:paraId="35BDE6B0" w14:textId="655E7B77" w:rsidR="003E1897" w:rsidRPr="008C291E" w:rsidRDefault="00A62BFD">
      <w:pPr>
        <w:pStyle w:val="Tekstpodstawowy"/>
        <w:rPr>
          <w:lang w:val="pl-PL"/>
        </w:rPr>
      </w:pPr>
      <w:r w:rsidRPr="008C291E">
        <w:rPr>
          <w:lang w:val="pl-PL"/>
        </w:rPr>
        <w:t xml:space="preserve">                 </w:t>
      </w:r>
      <w:r w:rsidR="00D34026" w:rsidRPr="008C291E">
        <w:rPr>
          <w:lang w:val="pl-PL"/>
        </w:rPr>
        <w:t xml:space="preserve">Na potrzeby postępowania o udzielenie zamówienia publicznego pn. zorganizowanie spotkania dotyczącego rozwoju rodzinnych form pieczy zastępczej oraz placówek opiekuńczo- wychowawczych do 14 dzieci w ramach projektu „Rodzina w Centrum </w:t>
      </w:r>
      <w:r w:rsidR="00DB7AC5">
        <w:rPr>
          <w:lang w:val="pl-PL"/>
        </w:rPr>
        <w:t>3</w:t>
      </w:r>
      <w:r w:rsidR="00D34026" w:rsidRPr="008C291E">
        <w:rPr>
          <w:lang w:val="pl-PL"/>
        </w:rPr>
        <w:t>” Osi Priorytetowej 9 Solidarne społeczeństwo, Działania 9.3 Rozwój usług zdrowotnych i społecznych, Poddziałania 9.3.2 Rozwój usług społecznych, prowadzonego przez Powiatowe Centrum Pomocy Rodzinie w Sępólnie Krajeńskim z siedzibą w Więcborku, oświadczam, co następuje:</w:t>
      </w:r>
    </w:p>
    <w:p w14:paraId="4874BE3A" w14:textId="72C1F2E5" w:rsidR="003E1897" w:rsidRPr="008C291E" w:rsidRDefault="00D34026" w:rsidP="00A62BFD">
      <w:pPr>
        <w:pStyle w:val="Tekstpodstawowy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</w:t>
      </w:r>
      <w:r w:rsidR="008C291E" w:rsidRPr="008C291E">
        <w:rPr>
          <w:lang w:val="pl-PL"/>
        </w:rPr>
        <w:t>siadam status podmiotu ekonomii</w:t>
      </w:r>
      <w:r w:rsidR="00B543ED">
        <w:rPr>
          <w:lang w:val="pl-PL"/>
        </w:rPr>
        <w:t>, nie posiadam statusu ekonomii społecznej</w:t>
      </w:r>
    </w:p>
    <w:p w14:paraId="41B28406" w14:textId="77777777" w:rsidR="003E1897" w:rsidRPr="008C291E" w:rsidRDefault="00D34026" w:rsidP="00A62BFD">
      <w:pPr>
        <w:pStyle w:val="Compact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uprawnienia do wykonania określonej działalności lub czynności, jeżeli prawo nakłada obowiązek posiadania takich uprawnień,</w:t>
      </w:r>
    </w:p>
    <w:p w14:paraId="787FA28F" w14:textId="4BBE1CB7" w:rsidR="003E1897" w:rsidRPr="008C291E" w:rsidRDefault="00D34026" w:rsidP="00A62BFD">
      <w:pPr>
        <w:pStyle w:val="FirstParagraph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posiadam doświadczenie w zakresie świadczenia usług odpowiadających swoim rodzajem przedmiotowi zamówienia (min. 2 dostaw w okresie ostatniego roku przed upływem terminu składania ofert, a jeżeli okres prowadzenia działalności jest krótszy -w tym okresie) zgodnie z wymaganiami wynikającymi z treści Rozdziału V ust. </w:t>
      </w:r>
      <w:r w:rsidR="00F37663">
        <w:rPr>
          <w:lang w:val="pl-PL"/>
        </w:rPr>
        <w:t>3</w:t>
      </w:r>
      <w:r w:rsidRPr="008C291E">
        <w:rPr>
          <w:lang w:val="pl-PL"/>
        </w:rPr>
        <w:t xml:space="preserve"> </w:t>
      </w:r>
      <w:r w:rsidR="00B543ED">
        <w:rPr>
          <w:lang w:val="pl-PL"/>
        </w:rPr>
        <w:t>zapytania ofertowego</w:t>
      </w:r>
      <w:r w:rsidRPr="008C291E">
        <w:rPr>
          <w:lang w:val="pl-PL"/>
        </w:rPr>
        <w:t>:</w:t>
      </w:r>
    </w:p>
    <w:p w14:paraId="740FFBD3" w14:textId="498C3FD4" w:rsidR="00A62BFD" w:rsidRPr="008C291E" w:rsidRDefault="00A62BFD" w:rsidP="00A62BFD">
      <w:pPr>
        <w:ind w:left="720"/>
        <w:rPr>
          <w:lang w:val="pl-PL"/>
        </w:rPr>
      </w:pPr>
    </w:p>
    <w:tbl>
      <w:tblPr>
        <w:tblStyle w:val="Tabela-Siatka"/>
        <w:tblW w:w="8808" w:type="dxa"/>
        <w:tblInd w:w="720" w:type="dxa"/>
        <w:tblLook w:val="04A0" w:firstRow="1" w:lastRow="0" w:firstColumn="1" w:lastColumn="0" w:noHBand="0" w:noVBand="1"/>
      </w:tblPr>
      <w:tblGrid>
        <w:gridCol w:w="577"/>
        <w:gridCol w:w="2827"/>
        <w:gridCol w:w="3206"/>
        <w:gridCol w:w="2198"/>
      </w:tblGrid>
      <w:tr w:rsidR="00A62BFD" w14:paraId="41C6ED86" w14:textId="77777777" w:rsidTr="00A62BFD">
        <w:trPr>
          <w:trHeight w:val="665"/>
        </w:trPr>
        <w:tc>
          <w:tcPr>
            <w:tcW w:w="551" w:type="dxa"/>
          </w:tcPr>
          <w:p w14:paraId="6ABA5E75" w14:textId="26C7D253" w:rsidR="00A62BFD" w:rsidRDefault="00A62BFD" w:rsidP="00A62BFD">
            <w:proofErr w:type="spellStart"/>
            <w:r>
              <w:t>L.p.</w:t>
            </w:r>
            <w:proofErr w:type="spellEnd"/>
          </w:p>
        </w:tc>
        <w:tc>
          <w:tcPr>
            <w:tcW w:w="2835" w:type="dxa"/>
          </w:tcPr>
          <w:p w14:paraId="0AC6A8F1" w14:textId="02271B4F" w:rsidR="00A62BFD" w:rsidRPr="008C291E" w:rsidRDefault="00A62BFD" w:rsidP="00A62BFD">
            <w:pPr>
              <w:rPr>
                <w:lang w:val="pl-PL"/>
              </w:rPr>
            </w:pPr>
            <w:r w:rsidRPr="008C291E">
              <w:rPr>
                <w:lang w:val="pl-PL"/>
              </w:rPr>
              <w:t>MIEJSCE WYKONANIA USŁUGI ( NAZWA I ADRES ODBIORCY)</w:t>
            </w:r>
          </w:p>
        </w:tc>
        <w:tc>
          <w:tcPr>
            <w:tcW w:w="3220" w:type="dxa"/>
          </w:tcPr>
          <w:p w14:paraId="024BD163" w14:textId="657BA7C9" w:rsidR="00A62BFD" w:rsidRDefault="00A62BFD" w:rsidP="00A62BFD">
            <w:r>
              <w:t>ZAKRES USŁUGI</w:t>
            </w:r>
          </w:p>
        </w:tc>
        <w:tc>
          <w:tcPr>
            <w:tcW w:w="2202" w:type="dxa"/>
          </w:tcPr>
          <w:p w14:paraId="31AC8068" w14:textId="4C2E4FED" w:rsidR="00A62BFD" w:rsidRDefault="00A62BFD" w:rsidP="00A62BFD">
            <w:r>
              <w:t>OKRES WYKONANIA USŁUGI</w:t>
            </w:r>
          </w:p>
        </w:tc>
      </w:tr>
      <w:tr w:rsidR="00A62BFD" w14:paraId="1F45841C" w14:textId="77777777" w:rsidTr="00A62BFD">
        <w:trPr>
          <w:trHeight w:val="702"/>
        </w:trPr>
        <w:tc>
          <w:tcPr>
            <w:tcW w:w="551" w:type="dxa"/>
          </w:tcPr>
          <w:p w14:paraId="07931310" w14:textId="1A2025CB" w:rsidR="00A62BFD" w:rsidRDefault="00A62BFD" w:rsidP="00A62BFD">
            <w:r>
              <w:t>1.</w:t>
            </w:r>
          </w:p>
        </w:tc>
        <w:tc>
          <w:tcPr>
            <w:tcW w:w="2835" w:type="dxa"/>
          </w:tcPr>
          <w:p w14:paraId="304EF713" w14:textId="77777777" w:rsidR="00A62BFD" w:rsidRDefault="00A62BFD" w:rsidP="00A62BFD"/>
        </w:tc>
        <w:tc>
          <w:tcPr>
            <w:tcW w:w="3220" w:type="dxa"/>
          </w:tcPr>
          <w:p w14:paraId="60695876" w14:textId="77777777" w:rsidR="00A62BFD" w:rsidRDefault="00A62BFD" w:rsidP="00A62BFD"/>
        </w:tc>
        <w:tc>
          <w:tcPr>
            <w:tcW w:w="2202" w:type="dxa"/>
          </w:tcPr>
          <w:p w14:paraId="4473886D" w14:textId="77777777" w:rsidR="00A62BFD" w:rsidRDefault="00A62BFD" w:rsidP="00A62BFD"/>
        </w:tc>
      </w:tr>
      <w:tr w:rsidR="00A62BFD" w14:paraId="530FF9D4" w14:textId="77777777" w:rsidTr="00A62BFD">
        <w:trPr>
          <w:trHeight w:val="665"/>
        </w:trPr>
        <w:tc>
          <w:tcPr>
            <w:tcW w:w="551" w:type="dxa"/>
          </w:tcPr>
          <w:p w14:paraId="48E9D6BA" w14:textId="3E1ABC03" w:rsidR="00A62BFD" w:rsidRDefault="00A62BFD" w:rsidP="00A62BFD">
            <w:r>
              <w:t>2.</w:t>
            </w:r>
          </w:p>
        </w:tc>
        <w:tc>
          <w:tcPr>
            <w:tcW w:w="2835" w:type="dxa"/>
          </w:tcPr>
          <w:p w14:paraId="4DDF6C05" w14:textId="77777777" w:rsidR="00A62BFD" w:rsidRDefault="00A62BFD" w:rsidP="00A62BFD"/>
        </w:tc>
        <w:tc>
          <w:tcPr>
            <w:tcW w:w="3220" w:type="dxa"/>
          </w:tcPr>
          <w:p w14:paraId="0F3FDC7A" w14:textId="77777777" w:rsidR="00A62BFD" w:rsidRDefault="00A62BFD" w:rsidP="00A62BFD"/>
        </w:tc>
        <w:tc>
          <w:tcPr>
            <w:tcW w:w="2202" w:type="dxa"/>
          </w:tcPr>
          <w:p w14:paraId="1FF9F3F0" w14:textId="77777777" w:rsidR="00A62BFD" w:rsidRDefault="00A62BFD" w:rsidP="00A62BFD"/>
        </w:tc>
      </w:tr>
      <w:tr w:rsidR="00A62BFD" w14:paraId="37AE0431" w14:textId="77777777" w:rsidTr="00A62BFD">
        <w:trPr>
          <w:trHeight w:val="665"/>
        </w:trPr>
        <w:tc>
          <w:tcPr>
            <w:tcW w:w="551" w:type="dxa"/>
          </w:tcPr>
          <w:p w14:paraId="26F02A56" w14:textId="2B02C08D" w:rsidR="00A62BFD" w:rsidRDefault="00A62BFD" w:rsidP="00A62BFD">
            <w:r>
              <w:t>3.</w:t>
            </w:r>
          </w:p>
        </w:tc>
        <w:tc>
          <w:tcPr>
            <w:tcW w:w="2835" w:type="dxa"/>
          </w:tcPr>
          <w:p w14:paraId="6694E36E" w14:textId="77777777" w:rsidR="00A62BFD" w:rsidRDefault="00A62BFD" w:rsidP="00A62BFD"/>
        </w:tc>
        <w:tc>
          <w:tcPr>
            <w:tcW w:w="3220" w:type="dxa"/>
          </w:tcPr>
          <w:p w14:paraId="78E5EA05" w14:textId="77777777" w:rsidR="00A62BFD" w:rsidRDefault="00A62BFD" w:rsidP="00A62BFD"/>
        </w:tc>
        <w:tc>
          <w:tcPr>
            <w:tcW w:w="2202" w:type="dxa"/>
          </w:tcPr>
          <w:p w14:paraId="274FB3B6" w14:textId="77777777" w:rsidR="00A62BFD" w:rsidRDefault="00A62BFD" w:rsidP="00A62BFD"/>
        </w:tc>
      </w:tr>
    </w:tbl>
    <w:p w14:paraId="24798C7F" w14:textId="660FADDD" w:rsidR="00A62BFD" w:rsidRDefault="00A62BFD" w:rsidP="00A62BFD">
      <w:pPr>
        <w:ind w:left="720"/>
      </w:pPr>
    </w:p>
    <w:p w14:paraId="028DED4D" w14:textId="19D559AC" w:rsidR="00A62BFD" w:rsidRDefault="00A62BFD" w:rsidP="00A62BFD">
      <w:pPr>
        <w:ind w:left="720"/>
      </w:pPr>
    </w:p>
    <w:p w14:paraId="28DDE5E4" w14:textId="77777777" w:rsidR="00A62BFD" w:rsidRDefault="00A62BFD" w:rsidP="00A62BFD">
      <w:pPr>
        <w:ind w:left="720"/>
      </w:pPr>
    </w:p>
    <w:p w14:paraId="44A5355A" w14:textId="2D24B3BC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zdolność w zakresie dysponowania osobami zdolnymi do wykonania zamówienia warunkującą wykonanie zamówienia,</w:t>
      </w:r>
    </w:p>
    <w:p w14:paraId="5DCF12D1" w14:textId="77777777" w:rsidR="00B543ED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posiadam zdolność finansową i ekonomiczną warunkującą wykonanie zamówienia, </w:t>
      </w:r>
    </w:p>
    <w:p w14:paraId="021A47FA" w14:textId="1FF4DC24" w:rsidR="00B543ED" w:rsidRDefault="00B543ED" w:rsidP="00A62BFD">
      <w:pPr>
        <w:numPr>
          <w:ilvl w:val="0"/>
          <w:numId w:val="7"/>
        </w:numPr>
        <w:rPr>
          <w:lang w:val="pl-PL"/>
        </w:rPr>
      </w:pPr>
      <w:r>
        <w:rPr>
          <w:lang w:val="pl-PL"/>
        </w:rPr>
        <w:t>nie podlegam wykluczeniu z postepowania na podstawie art. 7 ust. 1 ustawy z dnia 13 kwietnia 2022r. o szczególnych rozwiązaniach w zakresie przeciwdziałania wspieraniu agresji na Ukrainę oraz służących ochronie bezpieczeństwa narodowego,</w:t>
      </w:r>
    </w:p>
    <w:p w14:paraId="10FC8854" w14:textId="4547FC7D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 wszystkie informacje podane w powyższych oświadczeniach są aktualne i zgodne z prawdą oraz zostały przedstawione z pełną świadomością konsekwencji wprowadzenia Zamawiającego w błąd przy przedstawianiu informacji.</w:t>
      </w:r>
    </w:p>
    <w:p w14:paraId="4F02A33F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5B78394A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1E52D515" w14:textId="658C9F87" w:rsidR="00A62BFD" w:rsidRDefault="00A62BFD" w:rsidP="00A62BFD">
      <w:pPr>
        <w:pStyle w:val="FirstParagraph"/>
      </w:pPr>
      <w:r>
        <w:t>…</w:t>
      </w:r>
      <w:r w:rsidR="00EF77BB">
        <w:t>…………..…</w:t>
      </w:r>
      <w:proofErr w:type="spellStart"/>
      <w:r w:rsidR="00EF77BB" w:rsidRPr="00B11F00">
        <w:t>dnia</w:t>
      </w:r>
      <w:proofErr w:type="spellEnd"/>
      <w:r w:rsidRPr="00B11F00">
        <w:t>…</w:t>
      </w:r>
      <w:r>
        <w:t>……………..                                                             ...............................................................</w:t>
      </w:r>
    </w:p>
    <w:p w14:paraId="7268B4A2" w14:textId="44E8DA83" w:rsidR="003E1897" w:rsidRDefault="00A62BFD" w:rsidP="00A62BFD">
      <w:pPr>
        <w:pStyle w:val="FirstParagraph"/>
      </w:pPr>
      <w:r>
        <w:t xml:space="preserve">                                                                                                                    </w:t>
      </w:r>
      <w:proofErr w:type="spellStart"/>
      <w:r w:rsidR="00EF77BB">
        <w:t>Podpis</w:t>
      </w:r>
      <w:proofErr w:type="spellEnd"/>
      <w:r w:rsidR="00EF77BB">
        <w:t xml:space="preserve"> </w:t>
      </w:r>
      <w:proofErr w:type="spellStart"/>
      <w:r w:rsidR="00EF77BB">
        <w:t>wykonawcy</w:t>
      </w:r>
      <w:proofErr w:type="spellEnd"/>
    </w:p>
    <w:sectPr w:rsidR="003E1897">
      <w:headerReference w:type="default" r:id="rId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5412E2" w14:textId="77777777" w:rsidR="001A0E88" w:rsidRDefault="001A0E88">
      <w:pPr>
        <w:spacing w:after="0"/>
      </w:pPr>
      <w:r>
        <w:separator/>
      </w:r>
    </w:p>
  </w:endnote>
  <w:endnote w:type="continuationSeparator" w:id="0">
    <w:p w14:paraId="6A76747B" w14:textId="77777777" w:rsidR="001A0E88" w:rsidRDefault="001A0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F027E9" w14:textId="77777777" w:rsidR="001A0E88" w:rsidRDefault="001A0E88">
      <w:r>
        <w:separator/>
      </w:r>
    </w:p>
  </w:footnote>
  <w:footnote w:type="continuationSeparator" w:id="0">
    <w:p w14:paraId="77921DBA" w14:textId="77777777" w:rsidR="001A0E88" w:rsidRDefault="001A0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6F56D8" w14:textId="7C65CC28" w:rsidR="00F37663" w:rsidRDefault="00F37663">
    <w:pPr>
      <w:pStyle w:val="Nagwek"/>
    </w:pPr>
    <w:r>
      <w:rPr>
        <w:noProof/>
      </w:rPr>
      <w:drawing>
        <wp:inline distT="0" distB="0" distL="0" distR="0" wp14:anchorId="685618C9" wp14:editId="4A01B368">
          <wp:extent cx="5760720" cy="506730"/>
          <wp:effectExtent l="0" t="0" r="0" b="7620"/>
          <wp:docPr id="25725547" name="Obraz 1" descr="KP 2021-2027_poziom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25547" name="Obraz 1" descr="KP 2021-2027_poziom kolor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58E26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5EFFEF"/>
    <w:multiLevelType w:val="multilevel"/>
    <w:tmpl w:val="98DEF2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D81179"/>
    <w:multiLevelType w:val="multilevel"/>
    <w:tmpl w:val="F09AE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9E92C43"/>
    <w:multiLevelType w:val="hybridMultilevel"/>
    <w:tmpl w:val="8BDE5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E23F2"/>
    <w:multiLevelType w:val="hybridMultilevel"/>
    <w:tmpl w:val="629441E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932208188">
    <w:abstractNumId w:val="0"/>
  </w:num>
  <w:num w:numId="2" w16cid:durableId="1245800806">
    <w:abstractNumId w:val="2"/>
  </w:num>
  <w:num w:numId="3" w16cid:durableId="777915046">
    <w:abstractNumId w:val="1"/>
  </w:num>
  <w:num w:numId="4" w16cid:durableId="268510774">
    <w:abstractNumId w:val="1"/>
  </w:num>
  <w:num w:numId="5" w16cid:durableId="518159857">
    <w:abstractNumId w:val="1"/>
  </w:num>
  <w:num w:numId="6" w16cid:durableId="1771585882">
    <w:abstractNumId w:val="4"/>
  </w:num>
  <w:num w:numId="7" w16cid:durableId="1950819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65F6"/>
    <w:rsid w:val="001A0E88"/>
    <w:rsid w:val="002323E4"/>
    <w:rsid w:val="002D51D5"/>
    <w:rsid w:val="003372AD"/>
    <w:rsid w:val="003D5F55"/>
    <w:rsid w:val="003E1897"/>
    <w:rsid w:val="004E29B3"/>
    <w:rsid w:val="00590D07"/>
    <w:rsid w:val="006C62A4"/>
    <w:rsid w:val="00784D58"/>
    <w:rsid w:val="008C291E"/>
    <w:rsid w:val="008D6863"/>
    <w:rsid w:val="00A2431B"/>
    <w:rsid w:val="00A62BFD"/>
    <w:rsid w:val="00B11F00"/>
    <w:rsid w:val="00B543ED"/>
    <w:rsid w:val="00B86B75"/>
    <w:rsid w:val="00BC48D5"/>
    <w:rsid w:val="00C36279"/>
    <w:rsid w:val="00D34026"/>
    <w:rsid w:val="00DB7AC5"/>
    <w:rsid w:val="00E315A3"/>
    <w:rsid w:val="00E93510"/>
    <w:rsid w:val="00EF77BB"/>
    <w:rsid w:val="00F37663"/>
    <w:rsid w:val="00F848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58750"/>
  <w15:docId w15:val="{67373AC9-7D55-47CE-9040-A027636DD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A62B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62BF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A62B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F37663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37663"/>
  </w:style>
  <w:style w:type="paragraph" w:styleId="Stopka">
    <w:name w:val="footer"/>
    <w:basedOn w:val="Normalny"/>
    <w:link w:val="StopkaZnak"/>
    <w:unhideWhenUsed/>
    <w:rsid w:val="00F37663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37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14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</dc:creator>
  <cp:lastModifiedBy>Katarzyna Krajewska</cp:lastModifiedBy>
  <cp:revision>2</cp:revision>
  <dcterms:created xsi:type="dcterms:W3CDTF">2024-09-30T07:14:00Z</dcterms:created>
  <dcterms:modified xsi:type="dcterms:W3CDTF">2024-09-30T07:14:00Z</dcterms:modified>
</cp:coreProperties>
</file>